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0.png" ContentType="image/png"/>
  <Override PartName="/word/media/rId55.png" ContentType="image/png"/>
  <Override PartName="/word/media/rId75.png" ContentType="image/png"/>
  <Override PartName="/word/media/rId65.png" ContentType="image/png"/>
  <Override PartName="/word/media/rId70.png" ContentType="image/png"/>
  <Override PartName="/word/media/rId30.png" ContentType="image/png"/>
  <Override PartName="/word/media/rId20.png" ContentType="image/png"/>
  <Override PartName="/word/media/rId25.png" ContentType="image/png"/>
  <Override PartName="/word/media/rId45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Subtitle"/>
      </w:pPr>
      <w:r>
        <w:t xml:space="preserve">Socioeconomic</w:t>
      </w:r>
      <w:r>
        <w:t xml:space="preserve"> </w:t>
      </w:r>
      <w:r>
        <w:t xml:space="preserve">disadvantage</w:t>
      </w:r>
      <w:r>
        <w:t xml:space="preserve"> </w:t>
      </w:r>
      <w:r>
        <w:t xml:space="preserve">amplifies</w:t>
      </w:r>
      <w:r>
        <w:t xml:space="preserve"> </w:t>
      </w:r>
      <w:r>
        <w:t xml:space="preserve">polygenic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overweight:</w:t>
      </w:r>
      <w:r>
        <w:t xml:space="preserve"> </w:t>
      </w:r>
      <w:r>
        <w:t xml:space="preserve">A</w:t>
      </w:r>
      <w:r>
        <w:t xml:space="preserve"> </w:t>
      </w:r>
      <w:r>
        <w:t xml:space="preserve">longitudinal</w:t>
      </w:r>
      <w:r>
        <w:t xml:space="preserve"> </w:t>
      </w:r>
      <w:r>
        <w:t xml:space="preserve">population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  <w:r>
        <w:t xml:space="preserve"> </w:t>
      </w:r>
      <w:r>
        <w:t xml:space="preserve">spanning</w:t>
      </w:r>
      <w:r>
        <w:t xml:space="preserve"> </w:t>
      </w:r>
      <w:r>
        <w:t xml:space="preserve">childhood</w:t>
      </w:r>
      <w:r>
        <w:t xml:space="preserve"> </w:t>
      </w:r>
      <w:r>
        <w:t xml:space="preserve">and</w:t>
      </w:r>
      <w:r>
        <w:t xml:space="preserve"> </w:t>
      </w:r>
      <w:r>
        <w:t xml:space="preserve">mid-adulthood</w:t>
      </w:r>
    </w:p>
    <w:p>
      <w:pPr>
        <w:pStyle w:val="Author"/>
      </w:pPr>
      <w:r>
        <w:t xml:space="preserve">Ty</w:t>
      </w:r>
      <w:r>
        <w:t xml:space="preserve"> </w:t>
      </w:r>
      <w:r>
        <w:t xml:space="preserve">Stanford</w:t>
      </w:r>
      <w:r>
        <w:t xml:space="preserve"> </w:t>
      </w:r>
      <w:r>
        <w:t xml:space="preserve">and</w:t>
      </w:r>
      <w:r>
        <w:t xml:space="preserve"> </w:t>
      </w:r>
      <w:r>
        <w:t xml:space="preserve">Dot</w:t>
      </w:r>
      <w:r>
        <w:t xml:space="preserve"> </w:t>
      </w:r>
      <w:r>
        <w:t xml:space="preserve">Dumui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34" w:name="child-data-bmi-models"/>
    <w:p>
      <w:pPr>
        <w:pStyle w:val="Heading1"/>
      </w:pPr>
      <w:r>
        <w:t xml:space="preserve">1. Child data: BMI models</w:t>
      </w:r>
    </w:p>
    <w:p>
      <w:r>
        <w:br w:type="page"/>
      </w:r>
    </w:p>
    <w:bookmarkStart w:id="24" w:name="seifa-predictor"/>
    <w:p>
      <w:pPr>
        <w:pStyle w:val="Heading2"/>
      </w:pPr>
      <w:r>
        <w:t xml:space="preserve">1.1 SEIFA predictor</w:t>
      </w:r>
    </w:p>
    <w:bookmarkStart w:id="23" w:name="table-and-figure-by-prs"/>
    <w:p>
      <w:pPr>
        <w:pStyle w:val="Heading3"/>
      </w:pPr>
      <w:r>
        <w:t xml:space="preserve">1.1.1 Table and figure by PRS</w:t>
      </w:r>
    </w:p>
    <w:p>
      <w:pPr>
        <w:pStyle w:val="TableCaption"/>
      </w:pPr>
      <w:r>
        <w:t xml:space="preserve">Estimated BMI (95% CI) across child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childhood by neighbourhood disadvantage (SEIFA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1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6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1, 2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(18.3, 2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5.8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2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7.6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 (18.7, 22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8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5,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3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 (18.6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0, 2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9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5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 (16.8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2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6, 2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 (21.0, 2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6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5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6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0, 2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 (19.7, 2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1.4, 2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1.8, 27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3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5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5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 (17.2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3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7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7.2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5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5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9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3, 2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5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2, 2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1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7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 (18.1, 2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0, 2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 (21.2, 2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1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5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4, 1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4, 2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6, 2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 (22.2, 27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6.0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 (16.2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4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6, 2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3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7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8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4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6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8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4, 2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6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6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7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7, 2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 (16.8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2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8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7.4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4, 2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 (20.7, 2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3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8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1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7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2, 2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1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 (16.9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1, 2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2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8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3,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3, 2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 (18.7, 2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0, 2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5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6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7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 (20.2, 23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1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3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4, 2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 (21.3, 24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 (17.5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8, 2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2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8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4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6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3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6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2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2, 2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1, 2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 (19.7, 2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7.0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7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3, 2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5, 24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7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2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8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5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5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8, 23.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rs_sei_fig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child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23"/>
    <w:bookmarkEnd w:id="24"/>
    <w:bookmarkStart w:id="29" w:name="sep-predictor"/>
    <w:p>
      <w:pPr>
        <w:pStyle w:val="Heading2"/>
      </w:pPr>
      <w:r>
        <w:t xml:space="preserve">1.2 SEP predictor</w:t>
      </w:r>
    </w:p>
    <w:bookmarkStart w:id="28" w:name="table-and-figure-by-prs-1"/>
    <w:p>
      <w:pPr>
        <w:pStyle w:val="Heading3"/>
      </w:pPr>
      <w:r>
        <w:t xml:space="preserve">1.2.1 Table and figure by PRS</w:t>
      </w:r>
    </w:p>
    <w:p>
      <w:pPr>
        <w:pStyle w:val="TableCaption"/>
      </w:pPr>
      <w:r>
        <w:t xml:space="preserve">Estimated BMI (95% CI) across child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childhood by family disadvantage (SEP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1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0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6.4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 (17.9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7.9, 2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3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7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3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 (19.8, 2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7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1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 (16.9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3, 2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 (19.4, 2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 (20.8, 2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0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6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8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1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3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 (19.9, 2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 (21.6, 2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5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2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 (19.6, 2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 (21.1, 2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2, 27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4.9, 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8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 (17.7, 1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1, 22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9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0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2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4, 2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5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7.0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(17.7, 2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9.1, 2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0, 24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0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7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8, 2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6, 2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5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6.9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 (17.8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9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20.7, 2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(21.9, 2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6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 (15.1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2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8.0, 1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8, 2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0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3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5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9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0, 2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8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2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4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3, 2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6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6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1, 24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1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5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5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3, 2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 (21.3, 2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0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1, 1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0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6.9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5, 2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6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7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7.9, 2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8.7, 2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2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3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 (20.7, 2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6.0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8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0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 (20.3, 2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 (20.5, 2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8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8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5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6, 2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3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8, 1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7, 2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8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7.1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2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 (19.9, 2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4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0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7.3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4, 2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8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5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5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9.0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6, 2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5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7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(17.7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 (18.9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21.1, 24.0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rs_sep_fig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child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28"/>
    <w:bookmarkEnd w:id="29"/>
    <w:bookmarkStart w:id="33" w:name="marginal-seifa-and-sep-figures"/>
    <w:p>
      <w:pPr>
        <w:pStyle w:val="Heading2"/>
      </w:pPr>
      <w:r>
        <w:t xml:space="preserve">1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BMI across childhood. In all cases quintile 1 represents the most disadvantage.</w:t>
            </w:r>
          </w:p>
        </w:tc>
      </w:tr>
    </w:tbl>
    <w:p>
      <w:r>
        <w:br w:type="page"/>
      </w:r>
    </w:p>
    <w:bookmarkEnd w:id="33"/>
    <w:bookmarkEnd w:id="34"/>
    <w:bookmarkStart w:id="49" w:name="X9b24c759c9d39dbfab17d86efb24a1b774ee108"/>
    <w:p>
      <w:pPr>
        <w:pStyle w:val="Heading1"/>
      </w:pPr>
      <w:r>
        <w:t xml:space="preserve">2. Child data: Probability of overweight/obese models</w:t>
      </w:r>
    </w:p>
    <w:p>
      <w:r>
        <w:br w:type="page"/>
      </w:r>
    </w:p>
    <w:bookmarkStart w:id="39" w:name="seifa-predictor-1"/>
    <w:p>
      <w:pPr>
        <w:pStyle w:val="Heading2"/>
      </w:pPr>
      <w:r>
        <w:t xml:space="preserve">2.1 SEIFA predictor</w:t>
      </w:r>
    </w:p>
    <w:bookmarkStart w:id="38" w:name="table-and-figure-by-prs-2"/>
    <w:p>
      <w:pPr>
        <w:pStyle w:val="Heading3"/>
      </w:pPr>
      <w:r>
        <w:t xml:space="preserve">2.1.1 Table and figure by PRS</w:t>
      </w:r>
    </w:p>
    <w:p>
      <w:pPr>
        <w:pStyle w:val="TableCaption"/>
      </w:pPr>
      <w:r>
        <w:t xml:space="preserve">Estimated probability of overweight/obese (95% CI) across child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childhood by neighbourhood disadvantage (SEIFA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0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5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0, 0.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3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3, 0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8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9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1, 0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0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8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6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2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07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5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6, 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9, 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8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5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9, 0.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2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1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0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7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3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9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5, 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7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3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3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1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8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7, 0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2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1, 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2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1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1, 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5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7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8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1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8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10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0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07, 0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0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6, 0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2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9, 0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2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8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6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0, 0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4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6, 0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5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4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2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4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4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9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4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7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7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7, 0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1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8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3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8, 0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4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1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5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6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6, 0.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5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9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8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9, 0.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8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3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2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9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07, 0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06, 0.49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rs_sei_fig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child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38"/>
    <w:bookmarkEnd w:id="39"/>
    <w:bookmarkStart w:id="44" w:name="sep-predictor-1"/>
    <w:p>
      <w:pPr>
        <w:pStyle w:val="Heading2"/>
      </w:pPr>
      <w:r>
        <w:t xml:space="preserve">2.2 SEP predictor</w:t>
      </w:r>
    </w:p>
    <w:bookmarkStart w:id="43" w:name="table-and-figure-by-prs-3"/>
    <w:p>
      <w:pPr>
        <w:pStyle w:val="Heading3"/>
      </w:pPr>
      <w:r>
        <w:t xml:space="preserve">2.2.1 Table and figure by PRS</w:t>
      </w:r>
    </w:p>
    <w:p>
      <w:pPr>
        <w:pStyle w:val="TableCaption"/>
      </w:pPr>
      <w:r>
        <w:t xml:space="preserve">Estimated probability of overweight/obese (95% CI) across child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childhood by family disadvantage (SEP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5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3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6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0, 0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3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8, 0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7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26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9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5, 0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16, 0.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5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6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1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4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30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2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17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2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5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7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1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1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0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9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5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6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0, 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2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0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0, 0.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3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09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6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9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1, 0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7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30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6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3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6, 0.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0, 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4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0, 0.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9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7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6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8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8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7, 0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4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8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4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09, 0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3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6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6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7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6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2, 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3, 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1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0, 0.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3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4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0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1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20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7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6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8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5, 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9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1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7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7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4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3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9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4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3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4, 0.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10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4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1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7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6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1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3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7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1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09, 0.5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rs_sep_fig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child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43"/>
    <w:bookmarkEnd w:id="44"/>
    <w:bookmarkStart w:id="48" w:name="marginal-seifa-and-sep-figures-1"/>
    <w:p>
      <w:pPr>
        <w:pStyle w:val="Heading2"/>
      </w:pPr>
      <w:r>
        <w:t xml:space="preserve">2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lo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probability of overweight/obese across childhood. In all cases quintile 1 represents the most disadvantage.</w:t>
            </w:r>
          </w:p>
        </w:tc>
      </w:tr>
    </w:tbl>
    <w:p>
      <w:r>
        <w:br w:type="page"/>
      </w:r>
    </w:p>
    <w:bookmarkEnd w:id="48"/>
    <w:bookmarkEnd w:id="49"/>
    <w:bookmarkStart w:id="64" w:name="adult-data-bmi-models"/>
    <w:p>
      <w:pPr>
        <w:pStyle w:val="Heading1"/>
      </w:pPr>
      <w:r>
        <w:t xml:space="preserve">3. Adult data: BMI models</w:t>
      </w:r>
    </w:p>
    <w:p>
      <w:r>
        <w:br w:type="page"/>
      </w:r>
    </w:p>
    <w:bookmarkStart w:id="54" w:name="seifa-predictor-2"/>
    <w:p>
      <w:pPr>
        <w:pStyle w:val="Heading2"/>
      </w:pPr>
      <w:r>
        <w:t xml:space="preserve">3.1 SEIFA predictor</w:t>
      </w:r>
    </w:p>
    <w:bookmarkStart w:id="53" w:name="table-and-figure-by-prs-4"/>
    <w:p>
      <w:pPr>
        <w:pStyle w:val="Heading3"/>
      </w:pPr>
      <w:r>
        <w:t xml:space="preserve">3.1.1 Table and figure by PRS</w:t>
      </w:r>
    </w:p>
    <w:p>
      <w:pPr>
        <w:pStyle w:val="TableCaption"/>
      </w:pPr>
      <w:r>
        <w:t xml:space="preserve">Estimated BMI (95% CI) across adult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adulthood by neighbourhood disadvantage (SEIFA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2.4, 2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6, 2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4.2, 2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6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6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2, 28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3.2, 32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2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9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3.1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3.6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3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3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7.0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8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2, 3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3.2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26.7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7, 3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7.6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6.5, 3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 (25.6, 3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3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7.2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 (28.5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8.1, 3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(28.0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 (26.5, 37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0.6, 3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2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4.0, 2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4.4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7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5.5, 3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6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3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7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5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0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4.9, 3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4.9, 3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3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5.2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0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4.4, 3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4.7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 (27.7, 3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7.7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 (27.3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7.3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 (25.7, 3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 (26.1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5.9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6.5, 3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 (27.8, 3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 (26.7, 3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6.5, 35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1.2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3.2, 2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3.2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4.0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3.3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2.1, 3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7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0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9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7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1, 2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4, 2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3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7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4.5, 3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5.0, 3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6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7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7.4, 3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 (27.0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3.6, 3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6.0, 3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7.2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6.4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7.4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4.8, 3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1.3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2.5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 (22.9, 2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1, 2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3.3, 2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6, 28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1.1, 3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7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5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5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4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6, 29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9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4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1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5.3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1, 2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5.1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0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6.2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7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4.7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4.1, 2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2.6, 3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8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7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5.4, 31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2.2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9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 (23.3, 2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4, 2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 (22.4, 25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1.6, 2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 (21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1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5, 2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6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5, 27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0.2, 3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3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3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4.9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2.8, 28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1.8, 3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8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5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5.2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5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7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4.5, 3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3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8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1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4.5, 33.2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rs_sei_fig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adult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53"/>
    <w:bookmarkEnd w:id="54"/>
    <w:bookmarkStart w:id="59" w:name="sep-predictor-2"/>
    <w:p>
      <w:pPr>
        <w:pStyle w:val="Heading2"/>
      </w:pPr>
      <w:r>
        <w:t xml:space="preserve">3.2 SEP predictor</w:t>
      </w:r>
    </w:p>
    <w:bookmarkStart w:id="58" w:name="table-and-figure-by-prs-5"/>
    <w:p>
      <w:pPr>
        <w:pStyle w:val="Heading3"/>
      </w:pPr>
      <w:r>
        <w:t xml:space="preserve">3.2.1 Table and figure by PRS</w:t>
      </w:r>
    </w:p>
    <w:p>
      <w:pPr>
        <w:pStyle w:val="TableCaption"/>
      </w:pPr>
      <w:r>
        <w:t xml:space="preserve">Estimated BMI (95% CI) across adult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adulthood by family disadvantage (SEP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4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8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8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5, 2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3.7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4, 3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4.7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5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5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3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5, 28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4.3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 (25.9, 3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6.5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6.4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3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0.5, 3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4.5, 3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(26.5, 3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7.9, 3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8.4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7.6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 (26.2, 4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 (26.2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 (27.9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 (29.0, 3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 (29.0, 3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 (29.1, 35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5.5, 36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 (21.8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4.3, 2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4.3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4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0.8, 28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2.3, 3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6, 3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8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7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2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5, 2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7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4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2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6.1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9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2.9, 3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4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6.6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27.5, 3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 (28.0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6.9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 (27.8, 3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2, 3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8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7.7, 3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7.2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 (27.8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5.7, 3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4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3.1, 2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3.4, 2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3.4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3.2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7, 28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1.1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2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6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3.9, 29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2.0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0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0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3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8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4, 3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4.5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6.4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6.3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6.7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3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 (25.6, 3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3.8, 3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6.8, 3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6.7, 3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7.0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5.5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 (26.1, 3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0.1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 (22.2, 2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3.1, 2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6, 2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1, 2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2.1, 28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1.8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2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3.3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6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3.2, 2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2.3, 2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9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1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8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5, 2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1.6, 3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9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5.0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7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5.9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3, 3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4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2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1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1.5, 3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 (18.1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1.8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 (22.3, 2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2.9, 25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2.9, 2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2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1.4, 32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1.9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2.7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8, 2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1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4, 27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2.8, 2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3.7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4.3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5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3, 2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2.4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0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4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9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4, 3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0.8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3.6, 2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0, 2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5, 31.2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rs_sep_fig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adult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58"/>
    <w:bookmarkEnd w:id="59"/>
    <w:bookmarkStart w:id="63" w:name="marginal-seifa-and-sep-figures-2"/>
    <w:p>
      <w:pPr>
        <w:pStyle w:val="Heading2"/>
      </w:pPr>
      <w:r>
        <w:t xml:space="preserve">3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lot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BMI across adulthood. In all cases quintile 1 represents the most disadvantage.</w:t>
            </w:r>
          </w:p>
        </w:tc>
      </w:tr>
    </w:tbl>
    <w:p>
      <w:r>
        <w:br w:type="page"/>
      </w:r>
    </w:p>
    <w:bookmarkEnd w:id="63"/>
    <w:bookmarkEnd w:id="64"/>
    <w:bookmarkStart w:id="79" w:name="Xcea7bdeea90682bd8f6dfe43edd772b4b84e07c"/>
    <w:p>
      <w:pPr>
        <w:pStyle w:val="Heading1"/>
      </w:pPr>
      <w:r>
        <w:t xml:space="preserve">4. Adult data: Probability of overweight/obese models</w:t>
      </w:r>
    </w:p>
    <w:p>
      <w:r>
        <w:br w:type="page"/>
      </w:r>
    </w:p>
    <w:bookmarkStart w:id="69" w:name="seifa-predictor-3"/>
    <w:p>
      <w:pPr>
        <w:pStyle w:val="Heading2"/>
      </w:pPr>
      <w:r>
        <w:t xml:space="preserve">4.1 SEIFA predictor</w:t>
      </w:r>
    </w:p>
    <w:bookmarkStart w:id="68" w:name="table-and-figure-by-prs-6"/>
    <w:p>
      <w:pPr>
        <w:pStyle w:val="Heading3"/>
      </w:pPr>
      <w:r>
        <w:t xml:space="preserve">4.1.1 Table and figure by PRS</w:t>
      </w:r>
    </w:p>
    <w:p>
      <w:pPr>
        <w:pStyle w:val="TableCaption"/>
      </w:pPr>
      <w:r>
        <w:t xml:space="preserve">Estimated probability of overweight/obese (95% CI) across adult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adulthood by neighbourhood disadvantage (SEIFA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05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1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0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0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16, 0.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3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7, 0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8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2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40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29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11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4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50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7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3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09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6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54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61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3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(0.56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61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1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9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2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0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3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1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8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33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0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5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5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28, 0.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3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1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9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9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27, 0.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1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5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7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1, 0.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4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51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49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07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1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29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3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1, 0.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2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2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9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8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2, 0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0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9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4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9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0, 0.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4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58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3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2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47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32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41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2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6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26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01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9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1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9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14, 0.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25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4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4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7, 0.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5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2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3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50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4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2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5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1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0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45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1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3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43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41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6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3, 0.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0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4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6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7, 0.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04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4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19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21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3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23, 0.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00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9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1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2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(0.19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2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(0.31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5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3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39, 0.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3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0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7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5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9, 0.8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rs_sei_fig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adult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68"/>
    <w:bookmarkEnd w:id="69"/>
    <w:bookmarkStart w:id="74" w:name="sep-predictor-3"/>
    <w:p>
      <w:pPr>
        <w:pStyle w:val="Heading2"/>
      </w:pPr>
      <w:r>
        <w:t xml:space="preserve">4.2 SEP predictor</w:t>
      </w:r>
    </w:p>
    <w:bookmarkStart w:id="73" w:name="table-and-figure-by-prs-7"/>
    <w:p>
      <w:pPr>
        <w:pStyle w:val="Heading3"/>
      </w:pPr>
      <w:r>
        <w:t xml:space="preserve">4.2.1 Table and figure by PRS</w:t>
      </w:r>
    </w:p>
    <w:p>
      <w:pPr>
        <w:pStyle w:val="TableCaption"/>
      </w:pPr>
      <w:r>
        <w:t xml:space="preserve">Estimated probability of overweight/obese (95% CI) across adult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adulthood by family disadvantage (SEP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4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0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9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2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19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5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39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5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3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29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0, 0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29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2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9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0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4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1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59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67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6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4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4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6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6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 (0.6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2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1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3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2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0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6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02, 0.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1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4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0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1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7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4, 0.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9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1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7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2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2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9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7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47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 (0.75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53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49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7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6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39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11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1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4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3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21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20, 0.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0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2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0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27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27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1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27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1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0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0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2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38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52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35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2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5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51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2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42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3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8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6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5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10, 0.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17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2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29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3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0, 0.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8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1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1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51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2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27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3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3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2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2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55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4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39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4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3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4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0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0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6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2, 0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0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2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7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2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14, 0.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3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6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9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32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4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0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6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3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0, 0.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3, 0.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5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7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0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19, 0.99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rs_sep_fig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adult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73"/>
    <w:bookmarkEnd w:id="74"/>
    <w:bookmarkStart w:id="78" w:name="marginal-seifa-and-sep-figures-3"/>
    <w:p>
      <w:pPr>
        <w:pStyle w:val="Heading2"/>
      </w:pPr>
      <w:r>
        <w:t xml:space="preserve">4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lot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probability of overweight/obese across adulthood. In all cases quintile 1 represents the most disadvantage.</w:t>
            </w:r>
          </w:p>
        </w:tc>
      </w:tr>
    </w:tbl>
    <w:p>
      <w:r>
        <w:br w:type="page"/>
      </w:r>
    </w:p>
    <w:bookmarkEnd w:id="78"/>
    <w:bookmarkEnd w:id="79"/>
    <w:bookmarkStart w:id="80" w:name="session-info"/>
    <w:p>
      <w:pPr>
        <w:pStyle w:val="Heading1"/>
      </w:pPr>
      <w:r>
        <w:t xml:space="preserve">5. Session info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%d-%b-%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2-Feb-2023"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2.2 (2022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5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English_Australia.utf8  LC_CTYPE=English_Australia.utf8   </w:t>
      </w:r>
      <w:r>
        <w:br/>
      </w:r>
      <w:r>
        <w:rPr>
          <w:rStyle w:val="VerbatimChar"/>
        </w:rPr>
        <w:t xml:space="preserve">[3] LC_MONETARY=English_Australia.utf8 LC_NUMERIC=C                      </w:t>
      </w:r>
      <w:r>
        <w:br/>
      </w:r>
      <w:r>
        <w:rPr>
          <w:rStyle w:val="VerbatimChar"/>
        </w:rPr>
        <w:t xml:space="preserve">[5] LC_TIME=English_Australia.utf8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arrow_11.0.0.2 stringi_1.7.12 knitr_1.42     tidyr_1.3.0    ggpubr_0.6.0  </w:t>
      </w:r>
      <w:r>
        <w:br/>
      </w:r>
      <w:r>
        <w:rPr>
          <w:rStyle w:val="VerbatimChar"/>
        </w:rPr>
        <w:t xml:space="preserve">[6] ggplot2_3.4.1  forcats_1.0.0  dplyr_1.1.0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pillar_1.8.1      compiler_4.2.2    tools_4.2.2       bit_4.0.5        </w:t>
      </w:r>
      <w:r>
        <w:br/>
      </w:r>
      <w:r>
        <w:rPr>
          <w:rStyle w:val="VerbatimChar"/>
        </w:rPr>
        <w:t xml:space="preserve"> [5] digest_0.6.31     viridisLite_0.4.1 jsonlite_1.8.4    evaluate_0.20    </w:t>
      </w:r>
      <w:r>
        <w:br/>
      </w:r>
      <w:r>
        <w:rPr>
          <w:rStyle w:val="VerbatimChar"/>
        </w:rPr>
        <w:t xml:space="preserve"> [9] lifecycle_1.0.3   tibble_3.1.8      gtable_0.3.1      pkgconfig_2.0.3  </w:t>
      </w:r>
      <w:r>
        <w:br/>
      </w:r>
      <w:r>
        <w:rPr>
          <w:rStyle w:val="VerbatimChar"/>
        </w:rPr>
        <w:t xml:space="preserve">[13] rlang_1.0.6       cli_3.6.0         rstudioapi_0.14   yaml_2.3.7       </w:t>
      </w:r>
      <w:r>
        <w:br/>
      </w:r>
      <w:r>
        <w:rPr>
          <w:rStyle w:val="VerbatimChar"/>
        </w:rPr>
        <w:t xml:space="preserve">[17] xfun_0.37         fastmap_1.1.0     withr_2.5.0       generics_0.1.3   </w:t>
      </w:r>
      <w:r>
        <w:br/>
      </w:r>
      <w:r>
        <w:rPr>
          <w:rStyle w:val="VerbatimChar"/>
        </w:rPr>
        <w:t xml:space="preserve">[21] vctrs_0.5.2       cowplot_1.1.1     bit64_4.0.5       grid_4.2.2       </w:t>
      </w:r>
      <w:r>
        <w:br/>
      </w:r>
      <w:r>
        <w:rPr>
          <w:rStyle w:val="VerbatimChar"/>
        </w:rPr>
        <w:t xml:space="preserve">[25] tidyselect_1.2.0  glue_1.6.2        R6_2.5.1          rstatix_0.7.2    </w:t>
      </w:r>
      <w:r>
        <w:br/>
      </w:r>
      <w:r>
        <w:rPr>
          <w:rStyle w:val="VerbatimChar"/>
        </w:rPr>
        <w:t xml:space="preserve">[29] fansi_1.0.4       rmarkdown_2.20    carData_3.0-5     farver_2.1.1     </w:t>
      </w:r>
      <w:r>
        <w:br/>
      </w:r>
      <w:r>
        <w:rPr>
          <w:rStyle w:val="VerbatimChar"/>
        </w:rPr>
        <w:t xml:space="preserve">[33] tzdb_0.3.0        car_3.1-1         purrr_1.0.1       magrittr_2.0.3   </w:t>
      </w:r>
      <w:r>
        <w:br/>
      </w:r>
      <w:r>
        <w:rPr>
          <w:rStyle w:val="VerbatimChar"/>
        </w:rPr>
        <w:t xml:space="preserve">[37] backports_1.4.1   scales_1.2.1      htmltools_0.5.4   assertthat_0.2.1 </w:t>
      </w:r>
      <w:r>
        <w:br/>
      </w:r>
      <w:r>
        <w:rPr>
          <w:rStyle w:val="VerbatimChar"/>
        </w:rPr>
        <w:t xml:space="preserve">[41] abind_1.4-5       colorspace_2.1-0  ggsignif_0.6.4    labeling_0.4.2   </w:t>
      </w:r>
      <w:r>
        <w:br/>
      </w:r>
      <w:r>
        <w:rPr>
          <w:rStyle w:val="VerbatimChar"/>
        </w:rPr>
        <w:t xml:space="preserve">[45] utf8_1.2.3        munsell_0.5.0     broom_1.0.3      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75" Target="media/rId75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Ty Stanford and Dot Dumuid</dc:creator>
  <cp:keywords/>
  <dcterms:created xsi:type="dcterms:W3CDTF">2023-02-22T09:10:10Z</dcterms:created>
  <dcterms:modified xsi:type="dcterms:W3CDTF">2023-02-22T09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lassoption">
    <vt:lpwstr>landscape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Socioeconomic disadvantage amplifies polygenic risk of overweight: A longitudinal population cohort study spanning childhood and mid-adulthood</vt:lpwstr>
  </property>
  <property fmtid="{D5CDD505-2E9C-101B-9397-08002B2CF9AE}" pid="12" name="toc-title">
    <vt:lpwstr>Table of contents</vt:lpwstr>
  </property>
</Properties>
</file>